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08.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งของกองทัพของเมียนมabcาอยู่นะคะ โดรนได้แล้วนะคะasd ก็ถอยร่นมาจากฐานปฏิบัติการแล้วก็ถอยิิกมา มาอยู่ที่สะพานมิตรภาพไทย- เมียนมา แห่งที่ 2 ทำให้กองกำลัง KNUสามารถคุมพื้นที่ฐานปฏิบัติกา</w:t>
      </w:r>
    </w:p>
    <w:p>
      <w:pPr>
        <w:pStyle w:val="BodyText"/>
      </w:pPr>
      <w:r>
        <w:t xml:space="preserve">[เสียงปรบมือ]ร</w:t>
      </w:r>
    </w:p>
    <w:p>
      <w:pPr>
        <w:pStyle w:val="BodyText"/>
      </w:pPr>
      <w:r>
        <w:t xml:space="preserve">[ภาษาต่างประเทศ]275</w:t>
      </w:r>
    </w:p>
    <w:p>
      <w:pPr>
        <w:pStyle w:val="BodyText"/>
      </w:pPr>
      <w:r>
        <w:t xml:space="preserve">[เสียงดนตรี]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หารเขาบอกห้ามข้าม</w:t>
      </w:r>
    </w:p>
    <w:p>
      <w:pPr>
        <w:pStyle w:val="BodyText"/>
      </w:pPr>
      <w:r>
        <w:t xml:space="preserve">[เสียงปรบมือ]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w:t>
      </w:r>
    </w:p>
    <w:p>
      <w:pPr>
        <w:pStyle w:val="BodyText"/>
      </w:pPr>
      <w:r>
        <w:t xml:space="preserve">[เสียงปรบมือ] เพราะว่าเมียว</w:t>
      </w:r>
    </w:p>
    <w:p>
      <w:pPr>
        <w:pStyle w:val="BodyText"/>
      </w:pPr>
      <w:r>
        <w:t xml:space="preserve">[เสียงปรบมือ]ดีนี่ ถือว่าเป็นเส้นเลือดใหญ่ของการค้าและเศรษฐกิจที่เชื่อมพม่าชั้นในกั</w:t>
      </w:r>
    </w:p>
    <w:p>
      <w:pPr>
        <w:pStyle w:val="BodyText"/>
      </w:pPr>
      <w:r>
        <w:t xml:space="preserve">[เสียงปรบมือ]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ค่ะ</w:t>
      </w:r>
    </w:p>
    <w:p>
      <w:pPr>
        <w:pStyle w:val="BodyText"/>
      </w:pPr>
      <w:r>
        <w:t xml:space="preserve">[เสียงปรบมือ]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ดูได้จากด้านหลังของดิฉันนะคะ ดิฉันอยู่ที่ชานชาลาที่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หลายคนบอกว่าเพิ่งตัดสินใจได้ แต่หลายคนรู้สึกว่าค่าตั๋วราคาแพงขึ้นกว่าช่วงก่อนหน้านี้ค่ะ</w:t>
      </w:r>
    </w:p>
    <w:p>
      <w:pPr>
        <w:pStyle w:val="BodyText"/>
      </w:pPr>
      <w:r>
        <w:t xml:space="preserve">(ผู้โดยสาร) 600 กว่าบาทประมาณนี้น่ะค่ะ แต่ก่อนหน้านี้เคยกลับในราคานี่ไหมคะ // ไใาค่ะ // ประมาณเท่าไรคะ // 500…500 มันก็อยู่ที่ว่าแบบอะไรนะ ประเภทรถถึงไม่จองตั๋วล่วงหน้าคะ // มันไม่แน่ใจหรือว่า…</w:t>
      </w:r>
    </w:p>
    <w:p>
      <w:pPr>
        <w:pStyle w:val="BodyText"/>
      </w:pPr>
      <w:r>
        <w:t xml:space="preserve">[เสียงปรบมือ]มันไม่แน่ใจน่ะอีกอย่างก็อยากจะกลับ แต่ว่าคิดดูก่อนอะไรอย่างนี้ พอถึงวันก็กลับนายพิธา ลิ้มเจริญรัตน์ ได้มาที่หมอชิตที่ผ่านมา รววมถึงนายศุภนัตเคยแฉถึง 14 ความพังหมอชิตคะแนนเกือบเต็ม 10 คะแนนค่ะ เพราะว่าก่อนหน้านี้ที่สำคัญยังมีหลายจุดที่ยังไม่ได้ปรับปรุงค่ะ</w:t>
      </w:r>
    </w:p>
    <w:p>
      <w:pPr>
        <w:pStyle w:val="BodyText"/>
      </w:pPr>
      <w:r>
        <w:t xml:space="preserve">(คุณศุภณัฐ)น่าจะำด้สัก 10 เรื่องได้ครับ แล้วก็อย่างที่ผมบาง เรื่องของที่ไม่เรื่องของชานชาลาที่ยังไม่ได้ปรับปรุง อย่างที่เห็นขสมก. ก็จริงอยู่ แต่ที่เห็นพี่น้องตรง ขสมก. ไม่มีแม้กระทั่งพัดลมครับ แล้วก็ไม่มีพัดลม จริง ๆ คือ User Experience คุณต้องไปสัมผัสจริง ๆ ว่าเขา ว่าพี่น้องประชาชนลำบากอย่างไรบ้างจนกระทั่งกลับออกไป //ด้านผู้บริหาร บขส. ชี้แจงนะคะ ไม่พัดลมนั้น เพราะขณะนี้เป็นป้ายรถเมล์ชั่วคราว หลังจากจะทำป้ายรถเมล์ถาวร และทำตามความต้องการของผู้โดยสารค่ะ // วันนี้เองเราเป็นป้ายชั่วคราวที่เราเทศกาลสนะครับ เราก็เตรียมความพร้อมเพื่อให้บริการพี่น้องประชาชนเดินทาง ด้านหน้านี่ ส่วนใหญ่จะเป็นเดินทางเข้ามาจากต่างจังหวัดนะคะ จะมาถึง ตี 4เราติดไฟเรียบร้อยแล้ว ช่วงเช้าจะไม่มีผู้โดยสรที่…ช่วงเช้าจะมีผู้โดยสารเยอะ ช่วงเวลาปกติจะไม่ได้มีปกตินะครับ วันนี้เอง เราปรับปรุงด้านหน้า พัดลมเพื่อจะทำเป็นสถานีรถเมล์แบบถาวร ก็จะมีสิ่งอำนวยความสะดวกทั้งหมดเลยครับ คาดการณ์ผู้โดยสารจะเดินทางมาวันนี้เยอะที่สุดนะคะ ประมาณ 13,000 คนค่ะ มีรถเสริมสำหรับผู้โดยสารที่ Walk-in เข้ามาค่ะ ค่ะ คุณวันวิสาข์ คุณเจษฎาคะจะออกในเวลาเที่ยงคืน ต้องติดตามว่าจะทำได้ตามเป้าไม่มีผู้โดยสารตกค้างได้หรือไม่ค</w:t>
      </w:r>
    </w:p>
    <w:p>
      <w:pPr>
        <w:pStyle w:val="BodyText"/>
      </w:pPr>
      <w:r>
        <w:t xml:space="preserve">(คุณเจษฎา) ขอบคุณครับ คนเยอะจริง ๆ นะครับ ที่หมอชิตวันนี้เป็นวันแรกที่จีัดงานเย็นทั่วล่า มหาสงกรานต์ครับ ต่อเนื่องไปจนถึงวันที่ 15 เมษายน นี้ที่สนามหลวงครับ แล้วก็การเฉลิมฉลองประกาศให้สงกรานต์ไทยมรดกทางวัฒนธรรมที่จับต้องไม่ได้ครับ กระบวนพาเหรดมหาสงกรานต์จัดขึ้นอย่างงดงามนะคะ ชุดไทยในยุคสมัยต่าง ๆ นางสงหกรานต์ มีการประดับประดารถแห่งสวยงามแสดงถึงอัตลักษณ์ประเพณีสงกรานต์ ภูมิภาคต่าง ๆ แล้วก็ยังเป็น Soft Power ของไทยขบวนพาเหรดขึ้นไปผ่านแยกสะพานผ่านฟ้าลีลาศ มุ่งหน้าสนามหลวงมีประชาชนชมความงดงาม แล้วก็ถ่ายถาพเป็นที่ระลึกครับ ขณะที่ท้องสนามหลวงมีการละเล่นพื้นบ้านต่าง ๆ นะครับ การแสดงสะท้อนประเพณีไทย การแสดงจากศิลปิน นอกจากนั้นก็ยังมีลานน้ำพุยักษ์ให้เป้นขจุดเล่นนี้เล่นน้ำด้วย นอกจากนี้ก็ยังมีโซนเล่นน้ำไทยแบบดั้งเดิมและลานกิจกรรมแสดงวิถีการเลของแต่ละภูมิภาค สำหรับงานเย็นทั่วหล้า มหาสงกรานต์ในปีนี้จัดต่อเนื่อง 5 วันนะครับ 15 เมษายน เทศกาลสงกรานต์ปีนี้นอกจากเป็นการร่วมประเพณี ยังเป็นการร่วมประเพณีสงกรานต์ไทยมากขึ้นนะครับ เมื่อวันที่ 6 ธันวาคมปี 2566 องค์กร UNESCO ประกาศให้ประเพณีสงกราน์เป็นมรดกภูมิปัญญาทางวัฒนธรรมที่จับต้องไม่ได้ของชนชาติ</w:t>
      </w:r>
    </w:p>
    <w:p>
      <w:pPr>
        <w:pStyle w:val="BodyText"/>
      </w:pPr>
      <w:r>
        <w:t xml:space="preserve">(คุณวันวิสาข์) ไม่แน่ใจ ว่าคุณผู้ชมร่วมงานวันสงกรานต์ด้วยการเล่นน้ำ สาดน้ำหรือเปล่า เพราะว่าบางพื้นที่ใมเทศบาลเมืองหัวหินก็ต้องปรับรูปแบบเทศกาลสงกรานต์เนื่องจากช่วงนี้น้ำประปาไหลอ่อนก็ไม่ไหลเลย จึงต้องมีการปรับรูปแบบกัน รวมถึงมีการนำรถน้ำไปแจกจ่ายให้กับชาวบ้านด้วยค่ะ ประชาชนในเขตเทศบาลเมืองหัวหิน จังหวัดประจวบคีรีขันธ์นำภาชนะมารองน้ำของทางเทศบางเมืองหัวหินค่ะ ที่นำมาแจกจ่ายในจุดที่น้ำประปาไหลอ่อน หรืออาจจะไม่ไหลเลยหลังการประชาชนส่วนภูมิภาค มีกำลังผลิตไม่พอต่อความต้องกาเนื่องจากแหล่งน้ำดิบของประปาเริ่มแห่ง เพราะว่าเข้าสู่ฤดูแล้งนะคะ เพราะว่าชาวบ้านบอกว่าช่วงนี้น้ำประปาไหลอ่อนททำให้ต้องสั่งซื้อน้ำ เพื่อมใชปีนี้ก็หนักกว่าปีที่แล้วนะคะ แต่ว่าทุกคนก็ต้องอยู่ด้วยกัน// มีกี่ถังครับ สำหรับสำรองน้ำ //มีน้ำ 2 ถัง ถังละ 2,000 ทั้งหมด4,000 // 4,000 ใช่ เพราะที่ร้านเราวันหนึ่งก็ใช้ 1-2</w:t>
      </w:r>
    </w:p>
    <w:p>
      <w:pPr>
        <w:pStyle w:val="BodyText"/>
      </w:pPr>
      <w:r>
        <w:t xml:space="preserve">(คุณเจษฎา) ส่วนโรงผลิตน้ำประปาหัวนา รถรับจ้างบรรทุกน้ำหลายคัน มาต่อคิวไปส่งตามสถานประกอบการ ที่พัก โรงแรมเพื่อสำรองน้ำเอาไว้ใช้ในช่วงนี้ เทศบาลเมืองหัวหิว ใช้การผลิตจากโรงผลิตน้ำประปา ไปที่อ่างหัวนาครับ รวมถึงน้ำที่ส่งผ่านต่อจากเขื่อนเพชรบุรีน้ำของกองการประปาหัวหินสำรองน้ำไว้ใช้ ในช่วงเทศกาลสงกรานต์ ปรับการใช้น้ำ เป็นละอองน้ำแทนครับ และบางส่วนก็เป็นอุโมงค์โฟมอุโมงโฟม // เดี๋ยวเราคงต้องมีการผันน้ำจากเขาแล้งนะครับ อีกครั้งหนึ่งในช่วงกลางคืน เพราะคิดว่าน่าจะผ่านพ้นวิกฤติในยช่วงของประปา ช่วงสงกรานต์ได้แต่ก็ยังมีส่วนของสถานประกอบการที่ยังอยู่ในพื้นที่ อย่างเช่นโซนอาจจะต้องได้รับความเดือดร้อนอยู่ ก็คงต้องใช้รถน้ำวิ่งช่วยกันอยู่คร</w:t>
      </w:r>
    </w:p>
    <w:p>
      <w:pPr>
        <w:pStyle w:val="BodyText"/>
      </w:pPr>
      <w:r>
        <w:t xml:space="preserve">(คุณวันวิสาข์) ส่วนสถานการณ์นี้ ในเขื่อนปราณบุรีประมาณร้อยละ 20.6 นะคะ ก็คาดการณ์ว่าใช้การได้ถึงช่วงเดือนกรกฎาคมเพียงพอต่อการอุปโภค บริโภคเมืองหัวหิว เฉลี่ยที่ 60,000 ลูนอกจากนี้กรมฝนหลวงก็จะเริ่มปฏิบัติการฝนหลวงในพื้นที่จังหวัดประจวบคีรีขันธ์ หลังวันสงกรานต์แต่ต้องขึ้นอยู่กับสภาพภูมิอากาศว่าจะเอื้อต่อการปฆฝนหลวงหรือไม่</w:t>
      </w:r>
    </w:p>
    <w:p>
      <w:pPr>
        <w:pStyle w:val="BodyText"/>
      </w:pPr>
      <w:r>
        <w:t xml:space="preserve">(คุณเจษฎา)ช่วงนี้ติดตามข่าวในพระราชสำนักกับคุณชิดดนัย มีชัย ครับ</w:t>
      </w:r>
    </w:p>
    <w:p>
      <w:pPr>
        <w:pStyle w:val="BodyText"/>
      </w:pPr>
      <w:r>
        <w:t xml:space="preserve">[เสียงดนตรี]</w:t>
      </w:r>
    </w:p>
    <w:p>
      <w:pPr>
        <w:pStyle w:val="BodyText"/>
      </w:pPr>
      <w:r>
        <w:t xml:space="preserve">(คุณชินดนัย) สวัสดีครับ ติดตามข่าวในพระราชสำนักทางThai PBS พระบาทสมเด็จพระเจ้ให้ส่งข้อความพระราช แสดงความยินดีนายบาซีรู ดียอมาย เดียการ์ ฟาย ในโอกาสแห่งสาธารณรัฐเซเนกัลคนใหม่ เมื่อวันที่ 2 เมษายน2567ฯพณฯประธานาธิบดีสาธารณรัฐเซเนกัล กรุงดาการ์ที่ท่านเข้ารับตำแหน่งเป็นประธานาธิบดี แห่งสาธารณรัฐเซเนกัลข้าพเจ้าขอแสดงความด้วยใจจริงประธานาธิบดีประสบความสำเร็จทุกประการ ทั้งรวมการผาสุกร่มเย็นของประเทศและประชาชนชาวเซเนกัล การที่ท่านประธานาธิบดีได้รับเลือกให้ดำรงตำแหน่งนั้นประจักษ์ถึงความไว้วางใจ และความเชื่อมั่นของประชาชนในการเป็นผู้นำ และนโยบายของท่าน ประเทศไทยก็เชื่อมั่นเช่นกันว่า ด้วยการสนับสนุนของท่านความร่วมมือในด้านต่าง ๆ ในความร่วมมือของประเทศทั้ง 2โดยเฉพาะในด้านการค้า ความร่วมมือทางวิชาการรวมถึงด้านสาธารณสุข กระชับแน่นแฟ่นและขยายขอบเขตยิ่งขึ้นไปในภายภาคหน้า พระปรมาภิไธยมหาวชิราลงกรสมเด็จพระกนิษฐาธิราชเจ้ากรมสมเด็จพระเทพรัตนราชสุดาสยามบรมราชกุมารี ทอดพระเนตรพิพิธภัณฑ์ซานซิงตุยก่อนเสด็จพิวัต ประเทศไทยวันที่ 10 เมษายนพุทธศักราช 2567ของนครเฉิงตูซึ่งเร็วกว่าเวลปาที่ประเทศไทย 1 ชั่วโมงกรมสมเด็จพระเทพรัตนราชสุดาเสด็จพระราชดำเนินไปทอดพระเมตรโบราณวัตถุ ณ เมืองซานซิงตุย อาคารนิทรรศการหลังนี้สร้างขึ้นใหม่เปิดให้เข้าชมเมื่อกรกฎาคม 2566โบราณวัตถุที่พบจากแหล่งโบราณวัตถุซานซิงตุยในปี พ.ศ. 2519มีโบราณวัตถุไม่เคยแสดงในที่ใดมาก่อนแหล่งโบราณคดี ซานซิงตุยฝั่งใต้ของแม่น้ำเจี้ยน ของแม่น้ำฮั่นมณฑลเสฉวน สมัยราชวงศ์เซี่ย 21600 ก่อนคริตส์ศักราชชุมชนมาก่อน ในราชวงศ์ ซางตอนต้นถึง 1046 เริ่มสร้างกำแพงเมือง และอาคารขนาดใหญ่ ปี1600 หรือ 1300 ก่อนคริสต์ศักราชเป็นเมืองหลวง พบการหล่อสัมริท และปี พ.ศ. 2470เต๋อหยางขุดบ่อน้ำ และพบโบราณวัตถุพบหยกและเครื่องปั้นดินเผา มากกว่า 400 ชิ้นปี 2323 นักโบราณคดีเริ่มนำเทคโนโลยีสำรวจขุดค้นทำให้พบโบราณวัตถุจำนวนมาก2562 พบหลุมฝั่งเครื่องบวงสรวงแห่งใหม่มีโบราณวัตถุมีค่ากว่า 20,000 ชิ้นสมบัติของชาติที่จัดแสดง คือหน้ากากทองคำ หยกทองคำติดต่อสื่อสารเทพเจ้า ใช้สื่อสารกับเทพเจ้า โต๊ะสำริดใช้ประกอบพิธีการ และตามสัมฤทธิ์แสดงถึงสายตาที่กว้างไกล และต้นไม้สำริดเป็นต้นไม้ศักดิ์สิทธิ์เชื่อว่าเป็นต้นไม้ศักดิ์สิทธิ์จะหล่อแยกชิ้น แล้วนำมาเชื่อมติดกัน นอกจากนี้ ยังมีสิ่งของมีค่าอื่น ๆ ที่แสดงให้เห็นความเชื่อเรื่องเทพเจ้าสุริยะเทพ การบูชาภูเขา สิ่งศักดิ์สิทธิ์เป็ฯการค้นพบทางโบราณคดีในสมัยใหม่ เวลา 11.30 น.สมเด็จพระกนิษฐาธิราชเจ้า กรมสมเด็จพระเทพรัตนราชสุดาสเด็จพระราชดำเนินไปโรงแรมนายหลี่ เหวินชิง เลขาธิการ…ประจำเมืองเต๋อหยางในโอกาสเสด็จพระราชดำเนิน เมืองเต๋อหยาง ทำให้เห็นว่าเมืองเคยเป็นอู่อารยธรรมโบราณมาก่อนโบราณวัตถุ เป็นสิ่งจำเป็น ทำให้ทราบที่มาทราบความเชื่อมโยง รัฐบาลจีนสร้างพิพิธภัณฑ์คนในชาติ และคนที่สนใจได้เยี่ยมชมส่วนคนในท้องถิ่น ได้ตระหนักสิ่งของที่มีค่า…ศึกษา ช่วยกันรักษาและส่งผลให้เกิดประโยชน์รากฐานและยั่งยืน ปัจจุบันเมืองเต๋องหยาง เป็นเมืองอุตสาหกรรมหนักมีอุตสาหกรรมหลายชนิด และเป็นฐานเทคโนโลยีสำคัญของสาธารณรัฐประชาชนจีนเวลา 15.00 น. สมเด็จกรมสมเด็จพระเทพรัตนราชสุดา สเด็จไปยังประทับเครื่องบินของบริษัทการบินไทยเที่ยวบินที่ TG 619 เส็จนิว้ตถึงประเทศใช้เวลาบินประมาณ 3 ชั่ว เสด็จฯ ถึงสสุวรรณภูมิ เวลา 18.48 น.มีรัฐมมนตรี ข้าราชการชั้นผู้ใหญ่ทั้งทหาร ตำรวจ อัยการ แม่บ้านเหล่าทัพ แม่บ้านตำรวจผู้แทนสภากาชาดไทยเฝ้าทูลละอองธุลีพระบาทการเสด็จพระราชดำเนินเยือนสาธารณรัฐประชาชนจีนครั้งนี้ทำให้ทราบว่า สาธารณรัฐประชาชนจีนมีพิพิธภัณฑ์ที่สร้างขึ้นใหม่ ได่แก่ประวัติคอมมิวนิสต์จีนและมรดกทางอารยธรรมที่จับต้องไม่ได้ซานซิงตุยหลักฐาน และเป็นทางให้เรียนรู้ว่าบรรพบุรุษสร้างชาติได้อย่างไร ให้เห็นว่าความเป็นมา รู้จักวัฒนธรรม รักอารยธรรมจึงจะรู็ว่าจะรับอะไร จะเป็น Soft Power mujcmhที่แท้จริง ขณะเดียวกันจีนก็ส่งเสริมวิชาการเป็นพื้นฐานสำคัญของประเทศ วิชาทุกวิชาใช้ให้เป้นประโยชน์ได้ ต้องประสานรกัน และศึกษาวิชาให้กว้างขวาง ลึกซึ้ง มีมหาวิทยาลัยสถาบันการชั้นนำ และมีสถาบันปัญญาประดิษฐ์ และสถาบันพัฒนาแห่งชาติสร้างผู้เชี่ยวชาญเฉพาะด้าน สร้างจีนให้ค่านิยมสมัยใหม่ในทุก ๆ ด้าน การเสด็จพระราชดำเนินในครั้งนี้มหาวิทยาลัยชิงหวา ได้ถวายกิตติมศักดิ์ แก่สมเด็จพระกนิษฐาธิราชเจ้ากรมสมเด็จพระเทพรัตนราชสุดาสยามบรมราชกุมารี เกียรติคุณโดยทรงเพียงพยายามศึกษาคน และพัฒนาประเทศในเจริญก้าวหน้า โดยมีโครงการโรงเรียนพี่กับโรงเรียนน้อง โรงเรียนโรงเรียนประถมศึกษาเป็นโครงการที่ดี เป็นตัวอย่างการใช้การศึกษา และเยาวชนส่งเสริมความเข้าใจซึ่งกันและกัน ทั้ง2 ฝ่าย การสร้างโรงเรียน เป็นการสร้างความสัมพันธ์ให้มีชีวิตด้วยการศึกษษ การส่งนักเรียนแลกเปลี่ยนเป็นการแลกเปลี่ยนทางวัฒนธรรม ให้มีการความคิด โรงเรียนจึงเป็นแหล่งสร้างคนให้มีความรู้มีคุณธรรม ประชาชนจะมีคุณภาพก็ด้วยการศึกษาสมเด็จพระกนิษฐาธิราชเจ้า กรมสมเด็จพระเทพรัตนราชสุดาทรงเจริญสัมพันธไมตรีมาช้านาน และทำความรู้จักทรงคุ้นเคยกับนักวิทยาศาสตร์และนักดาราศาสตร์จีนทรางติดตามความก้าวหน้าอย่างสม่ำเสมอประชาชนจีนนับถือเต็มใจที่จะติดต่อนักวิทยาศาสตร์และวิศวกรไทยระหว่างไทย-จีน ในหลายด้าน โดยเฉพาะด้านวิทยาศาสตร์ที่จีนพัฒนาก้าวหน้า เท่าเทียมกับชาติท่พัฒนาแล้วมีการบันทึกความเข้าใจระหว่างวิทยาศาสตร์2 ฉบับ ได้แก่ บันทึกความเข้าใจด้านการสำรวจและการใช้อวกาศและบันทึกความเข้าใจว่าด้วยดวงจันทร์ระหว่างประเทศ ความสำเร็จครั้งนี้ร่วด้วยพระบารมีของสมเด็จพระกนิษฐาธิราชเจ้ากรมสมเด็จพระเทพรัตชสุดา บรมราชกุมเจริญสัมพันธ์ไมตรีระหว่างไทย-จีน มาอย่างช้านาน2568 จะครบรอบ 50 ปี ความสัมพันธ์ไทย-จีนสมเด็จพระกนิษฐาธิราชเจ้ากรมสมเด็จพระเทพรัตนราชสุดาสยามบรมราชกุมารี มีพระราชดำริสัมมนาวิชาการความร่วมมือด้านวิทยาศาสตร์และเทคโนโลยีเพื่อร่วมเฉลิมฉลองสำคัญนี้ด้วยโทรทัศน์รวมการเฉพาะกิจแห่งประเทศไทยรายงานสมเด็จพระกนิษฐาธิราชเจ้ากรมสมเด็จพระเทพรัตนราชสุดาสยามบรมราชกุมารีทรงปฏิบัติพระราชกรณียกิจต่าง ๆ ดังนี้เมื่อวานนี้เวลา 18.00 น.สมเด็จพระกนิษฐาธิราชเจ้าออกไปสนามบินอำเภอบางพลี จังหวัดสมุทรปราการพระราชวโรกาศ ให้นายสุวรรณภูมิ นำคณะผู้บริหารเฝ้าทูลละอองธุลีพระบาท พระมงคลและทูลเกล้าทูลกระหม่อมถวายเงิน ใช้สอยตามพระราชอัธยาศัย เนื่องในโอกาศวันรคล้าวันพระราชสมพ2 เมษายน 2567วันนี้เวลา8.21 น. เสด็จออก ณ วังสระปทุมพระราชทาน พระราชวโรกาศรัฐมนตรีว่าการกระทรวงการต่างประเทศ สาธารณรัฐเวียดนาม เฝ้าทูลพระบาทพระราชดำเนินเยือน สาธาสาธารณรัฐสิงหาคม 2567 ในโอกาศที่เยือนประเทศไทยอย่างเป็นทางการ และเข้าร่วมการประชุมร่วมว่าด้วย ทวีภาคีJoint Commission Bilateral Cooperation JCBC ไทย-เวียดนามครั้งที่ 5 ระหว่างวันที่ 10-12 เมษายน2567เวลา 14.00 น.สมเด็จพระกนิษฐาธิราชเจ้ากรมสมเด็จพระเทพรัตนราชสุดาสยามบรมราชกุมารีเสด็จพระราชดำเนินไปยัง MCC Hallห้างสรรพสินค้าเดอะมอลล์ นครราชสีมาจังหวัดนครราชสีมา ในการพระราชทานเหรียญชั้นที่ 1 ประกาศเกียรติคุณครบ 36 ครั้ง และ 108 ประจำปี2561 ถึง 2565ของเหล่ากาชาดภาค 5 ได้แก่จังหวัดนครราชสีมา สุรินทร์และศรีสะเกษ เพื่อขอบคุณ และเชิดชูเกียรติผู้มีจิตศรัทธาด้วยความบริสุทธิ์ใจ โดยไม่หวังสิ่งตอบแทนเพื่อช่วยเหลือผู้ป่วย ในการบริจาคโลหิตอย่างต่อเนื่อง โดยมีพระภิกษุเข็มที่ระลึกครบ 36 ครั้งจำนวน 47 รูป และ 108 ครั้ง จำนวน 5 รูปผู้บริจาคโลหิต 100 ครั้ง รับเหรีญสัมมนาคุณ ชั้นที่ จำนวน 85 คน ผู้แทนหน่วยงานสนับสนุนรับพระราชจำนวน 162 คน ผู้บริจาคโลหิต รับเข็มที่ระลึกการบริจาคโลหิต2,060 คน และจำนวน 108 จำนวน159 คน รวมทั้งสิ้น2,519 รูป คน ในแต่ละปี ในความต้องการในการใช้เลือดของโรงพยาบาลต่าง ๆ ปี 2567 นี้ ศูนย์บริการโลหิตแห่งชาตินี้ได้จัดโครงการให้โลหิตGive Blood, Give Lives, Give Forever เป็นโครงการหลักประจำปีเพื่แอเ็นกรอบดำเนอนวงานพื่อจัดหาโลหิต ให้โลหิตแห่งชาติ โรงพยาบาลสาขา โรงพยาบาลโลหิต ทั่วประเทศเหล่ากาชาดจังหวัดอย่างสม่ำเสมอทุก 3 เดือน เพื่อให้เป็นการบริจาคโลหิตอย่างต่อเนื่องและยั่งยืนต่อไปการรถไฟแห่งประเทศไทยร่วมกับวิทยาลัยจุฬาภรณ์สกายวอล์คตามพระดำริ เจ้าฟ้าจุฬาภรณวลัยลักษณ์อัคราชกุมารี กรมศรีสุรัตราชนารีที่บริเวณด้านหน้าโรงพยาบาลมะเร็งจุฬาภรณ์จุฬาภรณ์ร่วมกับราชวิทยาลัยจุฬาภรณ์sky walk ร่วมกับวิทยาลัยจุฬาภรณ์ในโครงการระบบชานเมืองหลักสี่ บางซื่อ-รังสิตตามพระดำริ เพื่ออำนวยความสะดวกให้กับประชาชนที่เดินทางไปใช้บริการโรงพยาบาลจุฬาภรณ์ขนส่งสาธารณะ โดยมีสิ่งอำนวยสะดวกสายสีชมพู และทำทางระดับถนนวิภาวดีรังสิต รวมถึงการเปลี่ยนระดับการเดินทางการเชื่อมต่อจบข่าวในพระราชสำนักนะครับ</w:t>
      </w:r>
    </w:p>
    <w:p>
      <w:pPr>
        <w:pStyle w:val="BodyText"/>
      </w:pPr>
      <w:r>
        <w:t xml:space="preserve">(คุณเจษฎา) ขอบคุณคุณชินดนัยครับ</w:t>
      </w:r>
    </w:p>
    <w:p>
      <w:pPr>
        <w:pStyle w:val="BodyText"/>
      </w:pPr>
      <w:r>
        <w:t xml:space="preserve">(คุณวันวิสาข์)สหรัฐฯ ให้คำมั่นจะให้การสนับสนุนอิสราเอลอย่างแข็งแกร่งอิหร่านอาจจะเปิดฉากโจมตีสถานกงสุลของอิหร่านในซีเรีย เมื่อวันที่ 1 เมษายน ที่ผ่านมานะคะ ขณะเดียวกันสายาเยอรมณี ได้ระงับเที่ยวบินทั้งไปและกับอิหร่านความปลอดภัยค่ะ สายการบิน Lufthansaสายการบินแห่งชาติเยอรมนี ระงับสายการบินโดยสารทั้งขาเข้า และขาออกไปกรุงเตหะราน ของอิหร่านไปจนถึงวันที่ 13 เมษายน ซึ่งขยายจากกำหนดการเดิม2 วัน เนื่องจากความกังวลเรื่องความปลอดภัยพร้อมทั้งระบุว่ากำลังติดตามสถานการณ์อย่างใกล้ชิด ให้ความสาคัญต่อโดยสารของลูกเรือตอนนี้หลายประเทศในตะวันออกกลาง และสหรัฐฯ ได้ยกระดับการเตรียมความพร้อม เนื่องจากอาจจะโจมตีอิสราเอลเพื่อตอบโต้ ในการโจมตีของอิหร่านในกรุงดามัสกัส ของซีเรีย ถูกโจมตีวันที่ 1 เมษายนที่ผ่านมา ซึ่งเชื่อว่าเป็นเหตุการณ์ดังกล่าว ทำให้มีผู้เสียชีวิต 13 รายมีนายทหารระดับสูงของอิหร่าน รวมอยู่ด้วยขณะที่โจ ไบเดน ประธานาธิบดีของสหรัฐให้การสนับสนุนอย่างแข็งแกร่งของอิสราเอลเพื่อปกป้องความมั่นคงของอิหร่าน ความเคลื่อนไหวในครั้งนี้ มีขึ้นหลังจากผู้นำสูงสุดของอิหร่านประกาศว่าอิสราเอลที่ก่อเหตุในซีเรีย ในขณะที่กระทรวงการต่างประเทศของออกมาแถลงว่าอิสราเอล จะตอบโต้ทันทีอิสราเอลจากดินแดนของอิหร่านเอง</w:t>
      </w:r>
    </w:p>
    <w:p>
      <w:pPr>
        <w:pStyle w:val="BodyText"/>
      </w:pPr>
      <w:r>
        <w:t xml:space="preserve">(คุณเจษฎา)กีฬาวันนี้ติดตามกับคุณอินทัช ครับ // สวัสดีครับ กีฬาค่ำนี้มาดูความเคลื่อนไหวของ ช้าง เอฟ เอ คัพรอบ 4 ทีมสุดท้าย มีมากกว่าโดยเฉพาะอุดร ยูไนเต็ด ครับ ที่มีนักเตะดาวรุ่งมาเป็นแกนหลักของทีมฟุตบอล เอฟเอ คัพ วันนี้สร้างหลังจากมีทีมจากรนำโดยดราก้อน ปทุมวัน กาญจนบุรี ไทยลีก 2กับสมุทรสาคร ซิตีล่าสุดผลการจับฉลากสรุปว่าสมุทรสาคร ซิตี้พบอุดร ยูไนเต็ด ซึ่งเทียบกับชั้นเป็นต่อครับ BAngkok ก่อนนะครับ โดยเฉพาะที่ตั้งเป้าเน้นทุกเกมเพื่อคว้าดับเบิลแชมป์ระดับที่ 2 นำแต้มอยู่ 4 คะแนน และแช่งน้อยกว่า 1 เกมครับ แต่อุดรยูไนเต็ดครับ ผลงานไม่ธรรมดา8 ทีมสุดท้ายสามารถล้มชลบุรีมาได้ ซึ่งอุดร ยูไนเต็ด เป็นกับหนองบัว พิชญ น้องใหม่หน้าเดิมนะครับ ซึ่งจะเป็นทีมขึ้นสู่ไทยลีก ปีหน้าซึ่งผู้เล่นแกนหลักเป็นนักเตะฝีเท้าดีจาก Academyกองกลางวัย 26 ปีรองประธานสโมสรแบงค็อก ยูไนเต็ดการให้โอกาศเยาว์ชนได้ลงเล่นส่วนบอลถ้วย เอฟเอ คัพ จะขอสู่อย่างเต็มที่ เพื่อนั่นเองครับ // ถือเป็นแล้วก็ประสบการณ์ใหม่ ๆ ถือว่าเป็นโบนัสที่เราได้มาเจอกับทีมใหญ่ ๆ ในเอฟเอ คัพตรงนี้ก็เป็นเป้าหมาย เป้าหมายหลักเป้าหมายหลัก เป้าหมายหนึ่งเลยครับ เพื่อสร้างเด็กที่ทมีความฝันที่อยากจะเป็นนักฟุตบอลในเป็นอาชีพหลัก และก็พยายามส่งเสริมให้พวกเขาได้พัฒนาฝีมือเพื่อที่จะก้าวไปในอาชีพนักฟุตบอล เพื่อให้ไปได้ในลีกสูงที่สุดของประเทศเราก็จริง ๆ ก็ไม่มีอะไรจะฝาก ก็คืออยากให้เป็นเกมที่สุด แล้วเป็นเกมที่สนามกลางด้วยเราได้เล่นกันที่ชลบุรี แล้วก็อยากให้แฟนบอลชาวอุดรมาร่วมเป็นกำลังใจของทีมรักของตัวเองเยอะ ๆ ครับ อยากให้บรรยายของฟุตบอลรอบรองในครั้งนี้แล้วก็อย่างน้อย ๆ ช่วยกันปลุกกระแสให้แฟนบอลได้เข้ามาดูบอลในสนามมากกว่าเดิมด้วยนะครับ แล้วก็แฟนบอล True Bangkokให้กำลังใจพวกเรากันด้วยครับ อุดร ยูไนเต็ด ครับ โดยการวางรากฐานให้กับดาวรุ่งได้พัฒนาฝีเท่าเพื่อต่อยอดสู่ผู้นำ เหมืนอกับบัวชัยที่พัฒนาผลงานของอุดรฯ เป็นกำลังหลักของหนองบัว พิชญ และติดทีมชาติไม่เกิน 19 ปีสำหรับฟุตบอลถ้วย ช้าง เอฟเอ คัพโดยแชมป์จะได้เงินรางวัล 5,000,000 บาท และลงแข่งAFC Champions League รอบ Play-offไปดูกันที่ความภาคภูมิใจครับ ของคนไทยครับ เมื่อบัวขาว บัญชาเมฆ ไปถ่ายทอดวิชามวยไทยประเทศอังกฤษ เพื่อหวังต่อยอดมวยไทยในอนาคตครับ นี่เป็นบรรยากาศของงาน Good Morning Muaythai ครับ พร้อมด้วยกองทุนพัแมัฒนากีฬาแห่งชาติและฝึกทักษะให้มวยในในงานSportAccord World Sport &amp; Business Summit 2024 ครับ ที่เมืองเมืองเบอร์มิงแฮม ประเทศอังกฤษโดยมีร้อยโท บัวขาว บัญชาเมฆ ทั้งหมเป็นผู้นำในการถ่ายทอดวิชาแม่ไม้มวยไทยท่ามกลางความสนใจของคนจำนวนมากภูมิใจที่เป็นส่วนหนึ่งในการเผยแพร่มวยไทยในครั้งนี้เพื่อสอนนักชกต่างชาติและเป็นหนึ่งในปัจจัยพิจารณา EOCเพื่แอผลักดันมวยไทยสู่โอลิมปิก ในอนาคตนั่นเองเป็นเกียรติอีกครั้งนะครับ เรานะครับ ที่ได้มาโพทโมของ ICMA ที่นำศิลปะแม่ไม้มวยไมย มาเปิดบูธนะครับ ที่อังกฤษเบอร์มิงแฮม ในครั้งนี้ มีแต่ระดับผู้นำของประเทศมาทั้งนั้นนะครับ หรือว่ากีฬาของประจำชาติเรา ก็บัวขาวถือว่าเป็นกีฬาแล้วก็เป็นคนหนึ่ง ได้มาโพรโมตในงานนี้ เกี่ยวกับมวยไทยของเรา ก็รู้สึกเป็นเกียรติอย่างยิ่งครับ สมาคมสหพันธ์กีฬานานาชาติ ภายใต้การรับรองของ IOC ครับ ถือเป็นการชู Soft Power เมืองไทยในการบรรจุเข้าไปในโอลิมปิกจะเป็นเรื่องที่ยากก็ตามครับ ขณะที่ผลการแข่งขันฟุตบอลลีกคัพอยุ่ในเวลานี้ในครึ่งหลังครับ เหลือ 25 นาทีสุดท้ายยังเปิดบ้านกับเมืองทอง ยูไนเต็ด อยู่ 0-0 ครับ กลับไปที่คุณเจษฎา คุณวันวิสาข์</w:t>
      </w:r>
    </w:p>
    <w:p>
      <w:pPr>
        <w:pStyle w:val="BodyText"/>
      </w:pPr>
      <w:r>
        <w:t xml:space="preserve">(คุณวันวิสาข์) ช่วงนี้มีคำเตือนเรื่องพายุฤดูร้อนนะคะ เกิดฟ้าผ่าขึ้น1-2 วันที่ผ่านมา เกิดฟ้าผ่าขึ้น ทำให้วัวล้มตายเกษตรกรคนเลี้ยงวัวก็ต้องใช้ความระมัดระวังมากยิ่งขึ้นค่ะ // เกษตรกรบ้านโปงเบี้ยตำบลน้ำมัน อำเภอเมืองเลยบริเวณอ่างกับน้ำ ห้วยน้ำหมางค่ะ ใยบริเวณที่โลแม้ว่าช่วงนี้จะมีการเตือนฝนฟ้าคะนองจะพาวัวออกไปกินหญ้าในธรรมชาติ ไม่ได้เลี้ยงในคอก กลัวฟ้าผ่าก็ทำให้กังวล จึงเปลี่ยนกระดิ่ง กระดิ่งที่ติดวัวความนี่นะคะ จากเดิมที่เป็นโลหะ เป็นไม้แทนค่ะ เพื่อป้องกันอันตรายก็ต้องรีบหาที่หลบ เพื่อความปลอดภัยทันทีชาวบ้านหนองไหล อำเภอโคกสี ตำบลขอนแก่นเช้าจะปล่อยวัวออกไปตามทุ่งนา ตอนเย็นก็จะไล่ต้อนกลับเข้าคอก ช่วงนี้ฟ้าผ่าบ่อยก็เลยต้องเพิ่มความระมัดระวังมากขึ้น // ก็ย่านแหละครับ ไม่มีที่ไป จำเป็นต้องนั่งเลี่ยงคำ ก็บ่ไปครับ มันย่านแล้วมันย่านนี่ ย่านแล้ว มันอยู่แต่เวรแต่กรรมแล้วเรามีวิธีป้องกันอย่างไรบ้างบ่มีแหละครับ ครับ // วัว ควายเข้าไหม // บ่แล้วครับ มันก็บ่เข้าจนค่ำนู่นแหละครับ</w:t>
      </w:r>
    </w:p>
    <w:p>
      <w:pPr>
        <w:pStyle w:val="BodyText"/>
      </w:pPr>
      <w:r>
        <w:t xml:space="preserve">(คุณวันวิสาข์) สาเหตุของฟ้าผ่า ทำให้วัวความตายรองศาสตราจารย์ วีรชัย พุทธวงศ์ อาจารย์ประจำภาควิชาเคมี คณะศิลปศาสตร์และวิทยาศาสตร์ มหาวิทยาลัยเกษตรศาสตร์ปกติแล้ว ในช่วงที่มีอากาศร้อนจัด มักจะเกิดพายุฝนและฟ้าผ่า ส่วนใหญ่ฟ้าจะมาผ่ามาบริเวณต้นน้ำตามแหล่งน้ำ ทีนี้ผ่าบริเวณต้นไม้ หรือพื้นจะมีกระแสไฟฟ้าไหลสู่พื้นดินแผ่ออกไปโดยรอบ ทำให้กระแสไฟฟ้าวิ่งเข้าทำให้ล้มตายได้ ดังนั้น พอเกิดพายุฤดู 4 ร้อน เกษตรกรหลีกเลี่ยงที่โล่งแจ้ง หรือแหล่งน้ำเพื่อความปลอดภัยค่ะ</w:t>
      </w:r>
    </w:p>
    <w:p>
      <w:pPr>
        <w:pStyle w:val="BodyText"/>
      </w:pPr>
      <w:r>
        <w:t xml:space="preserve">(คุณเจษฎา) หลังจากหมดพายุฤดูร้อนในประเทศไทยในคืนนี้ครับ ตั้งแต่วันพรุ่งนี้เป๋็์นต้นไอุณหภูมิก็จะสูงขึ้นไปเรื่อย ๆ จนถึงสัปดาห์ถ้า ติดตามกับคุณสวัสดีค่ะ หลังจากที่พายุฤดูร้อนได้เข้ามาช่วยในระยะ 3-4 วัน ที่ผ่านมาก็ยังคงส่งท้ายที่ 9 จังหวัดทางภาคเหนือนะคะ และหลังจากดนี้ อากาศก๋็จะกลับมาร้อนอีกนะคะ ประเทศไทยตอนบนนี้ก็ลักษณะร้อนถึงร้อนจัดในขณะที่มวลระดับเย็น ก็เริ่มที่จะมีกำลังอ่อนลงแล้วค่ะ ก็ยังส่งผลให้มีกระแสลมตะวันตกเฉียงใต ตะวันออกเฉียงใต้ พัดปกคลุมที่บริเวณประเทศไทยตอนบนกระแสลมฝ่ายเคลื่อนผ่านจากบริเวณประเทศเมียนมาจึงส่งผลทำให้วันนี้นะคะ บริเวณภาคเหนือมีลักษณะของฝนฟ้าคะนองเกิดขึ้นนะคะ ภาคเหนือ ภาคกลาง ภาคตะวันออกเกิดขึ้นได้บางแห่ง ส่วนอ่าวไทยตอนล่างนะคะ ในระยะนี้นะคะ โดยเฉพาะในจุดที่มีฝนฟ้าคะนอง มีึในส่วนของสภาพอากาศใน 24 ชั่วโมงข้างหน้านี้นะคะ จะมีจุดไหนจะมีฝนตก หรือว่าแสงแดดจัด มาดูกันค่ะ ภาคเหนือนะคะ ช่วงนี้อากาศร้อนถึงร้อนจัดจะมีฟ้าเกิดขึ้นด้วย มีพายุมีโอกาสเกิดลูกเห็บตก 30 เปอร์เซ็นต์ในพื้นที่น่าน พะเยา เชียงราย แพร่ ลำปาง ลำพูน เชียงใหม่ แม่ฮ่องสอนแล้วก็ที่จังหวัดตาก อุณหภูมิอยู่ที่ 31-40 องศาเซลเซียสค่ะ ตอ่กันที่ภาคตะวังออกเฉียงเหนือนะคะ ช่วงนี้อากษสร้อนโมีฟ้าหลัวในตอนกลางวัน และมีโอกาสฝนฟ้าคะนองที่จังหวัดเลย แล้วก็นครราชสีมา อุณหภูมิ22-38 องศาเซลเซียส ค่ะ ภาคกลางระยะนี้ทั่วไป มีฟ้าหลัว กับฝนฟ้าคะนองมีฝนในบริเวณ จังหวัดสระบุรี กรุงเทพมหานครอุทัยธานี กาญจนบุรี นครนายก25-39 องศาเซลเซียส ส่วนที่กรุงเทพ ปริมณฑลอุณหภูมิระหว่าง 27 อภาคตะวันออกระยะ มีฟ้าหลัวในตอนกลางวันและมีฝนฟ้าคะนองในบางพื้นที่นครนายก ชลบุรี ระยอง จันทบุรี และตราด อุณหภูมิประมาณ26-39 องศาเซลเซียส ช่วงนี้ยังมีนะคะ บริเวณที่มีฝนฟ้าคะนอง และปิดท้ายภาคใต้ มีอากาศร้อนโดยทั่วไปค่ะ 10 เปอร์เซ็นต์ของพื้นที่ โดยจะมีฝนบริเวณจังหวัดตราดประจวบคีรีขันธ์ ชุมพร พัทลุงที่นราธิวาส อุณหภูมิเฉลี่ยนภาคใต้ อยู่ที่ประมาณ23-38 องศาเซลเซียสนะคะ ตั้งแต่จังหวัดสุราษฏร์ธานีธานีขึ้นมาที่มีฝนฟ้าคะนองขึ้นสูงมากกว่า 1 เมตรค่ะ ตั้งแต่ลงไปจะมีคลื่มลมแรงกว่านะคะ คลื่นสูงประมาณ 1 เมตรจุดที่มีฝนฟ้าคะนองนะคะา่างฝั่งที่มีบริเวณฝนฟ้าคะนองมากกว่า 1 เมตรค่ะ แล้วกลับมาติดตามข่าวพยากรณ์อากาศได่้ไหมพรุ่งนะคะ สำหรับวันนี้สวัสดีค่ะ</w:t>
      </w:r>
    </w:p>
    <w:p>
      <w:pPr>
        <w:pStyle w:val="BodyText"/>
      </w:pPr>
      <w:r>
        <w:t xml:space="preserve">[เสียงดนตรี]</w:t>
      </w:r>
    </w:p>
    <w:p>
      <w:pPr>
        <w:pStyle w:val="BodyText"/>
      </w:pPr>
      <w:r>
        <w:t xml:space="preserve">(คุณวันวิสาข์) Thai PBSประกอบรับสมัคร สมาชิก ผู้ชม และผู้ฟังรายการค่ะาร และผลิตรายการในมีคุณภาพสอดคล้องกับภาคสาธารณะจนถึงวันที่ 18 เมษายนนี้ค่ะ Thai PBS เปิดรับสมัคร ผู้ชมและผู้ผังรายการรายการองค์การกระจายเสียงและแพร่ภาพสาธารณะแห่งประเทศไทย50 คนค่ะ เพื่อเป็นตัวแทนของคนไทย รับชมข่าว รายการ หรือเนื้อหาที่เผยแพร่ผ่านทุกช่องทางของ ThaiPBS รสวมถึงเข้าร่วมกิจกรรมในภูมิภาคและกลุ่มต่าง ๆ ที่มีความหลากหลาย และสมดุลสำหรับสมาชิกสภาผู้ชมจะคัดเลือกจากคณะกรรมสรรหา โดยมีสมาชิกจาก10 ภูทิภาคทั่วประเทศ โดยมีการผู้ชมและผู้รับฟังความคิดเห็น และเป็นในวงกว้่งเพื่อประโยชน์ในการพัฒนาการให้บริการและการผลิตรายการ ของ Thai PBSให้มีคุฯภาพ และให้ความคิดเห็นข้อเสนอแนะบนหลักความเป็นอิสระ ยึดมั่นในหลักด้วยตัวเอง ทางอีเมลและทางไปรษณีย์ค่ะ</w:t>
      </w:r>
    </w:p>
    <w:p>
      <w:pPr>
        <w:pStyle w:val="BodyText"/>
      </w:pPr>
      <w:r>
        <w:t xml:space="preserve">(คุณเจษฎา) โจทย์คืนนีื คุยกันเรื่อง</w:t>
      </w:r>
    </w:p>
    <w:p>
      <w:pPr>
        <w:pStyle w:val="BodyText"/>
      </w:pPr>
      <w:r>
        <w:t xml:space="preserve">(คุณเจษฎา) ตอบโจทย์คืนนี้คุยกันในเรื่องของกากแคดเมียม รวมถึงปัญหาในการกำกับดูแลกากแคดเมียมตอบโจทย์กับคุณ คุณอภิรักษ์ หาญพิชิตวณิชย์</w:t>
      </w:r>
    </w:p>
    <w:p>
      <w:pPr>
        <w:pStyle w:val="BodyText"/>
      </w:pPr>
      <w:r>
        <w:t xml:space="preserve">(คุณวันวิสาข์)คุณเจษฎา และดิฉันวันวิสาข์ รายงานสวัสดีค่ะ</w:t>
      </w:r>
    </w:p>
    <w:p>
      <w:pPr>
        <w:pStyle w:val="BodyText"/>
      </w:pPr>
      <w:r>
        <w:t xml:space="preserve">(คุณเจษฎา) สวัสดีครับ</w:t>
      </w:r>
    </w:p>
    <w:p>
      <w:pPr>
        <w:pStyle w:val="BodyText"/>
      </w:pPr>
      <w:r>
        <w:t xml:space="preserve">[เสียงดนตรี]ยึดฐาน 275สำเร็จ พร้อมเตรียมเจรา KNA คุม เมียวดีตะวันออกกลางยกระดับเฝ้าระวัง หลังอิหร่านขู่ตอบโต้ออสหรัฐฯ ผนึกกำลังญี่ปุ่น ยกระดับกลาโฆมครั้งใหญ่ทันโลกกับ Thai PBS คืนนี้3 ทุ่มตรง</w:t>
      </w:r>
    </w:p>
    <w:p>
      <w:pPr>
        <w:pStyle w:val="BodyText"/>
      </w:pPr>
      <w:r>
        <w:t xml:space="preserve">(คุณเจษฎา) ขอบคุณสำหรับการติดตามรับชมครับ ข่าวค่ำ มิติใหม่ที่คุณจะไม่พลาดทุกความจริง เจาะลึกทุกประเด็นข่าวและขอเป็นส่วนหนึ่งที่จะขับเคลื่อนให้ดีขึ้นครับ รายการของเราได้ทุกวัน จันทร์-ศุกร์ เวลา 18.30 น.และเสาร์- อาทิตย์เวลา 18.00 น. ทางช่องหมายเลข 3 และทุกช่องทางออนไลน์ของ Thai PBS แล้วพบกันค่ะ -</w:t>
      </w:r>
    </w:p>
    <w:p>
      <w:pPr>
        <w:pStyle w:val="BodyText"/>
      </w:pPr>
      <w:r>
        <w:t xml:space="preserve">[เสียงด</w:t>
      </w:r>
    </w:p>
    <w:p>
      <w:pPr>
        <w:pStyle w:val="BodyText"/>
      </w:pPr>
      <w:r>
        <w:t xml:space="preserve">[เสียงดนตรี]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hai PBS นี่คือข่าวของ</w:t>
      </w:r>
    </w:p>
    <w:p>
      <w:pPr>
        <w:pStyle w:val="BodyText"/>
      </w:pPr>
      <w:r>
        <w:t xml:space="preserve">[เสียงปรบมือ]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 มีรายงานนะคะ มีการโจมตี 2-3 ครั้งที่ผ่านมา แล้วก็ยังไม่มีรายงานค่ะ 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 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 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 ไม่กี่กิโลเมตรครับ // แล้วเราทำอย่างไรต่อค่ะ // ก็เขาก็ปิดด่านครับ 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 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 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 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 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 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 ครับ // ก็จะมีเรื่อง…ก็ต้องดูครับ ต้องดูต่อไป ว่าปัญหาไปถึงตรงไหนนะครับ ยังโอเคอยู่ครับ 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 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 หลังจากฝ่ายค้าน ประสานเสียงนะครับ วตั้งข้อสังเกต ตั้งคำถามถึงแหล่งที่มาของงบประมาณในการทำโครงการดิจิทัลวอลเล็ต ครับ จ่ายของธนาคารเพื่อการเกษตรและผู้สหกรณ์การเกษตก็ร หรือ ธกส.โดยอาศัยด้านวินัยการเงินการคลัง นายกฯ ยืนยันครับ 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 ก็มั่นใจว่าทุกอย่างถูกต้องครับ นะครับ พอจะ… // ก็ครบแล้วครับ 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หากดึงมาใช้ในโครงการดิจิทัลวอลเล็ต จะไม่ผิดวัตถุประสงค์</w:t>
      </w:r>
    </w:p>
    <w:p>
      <w:pPr>
        <w:pStyle w:val="BodyText"/>
      </w:pPr>
      <w:r>
        <w:t xml:space="preserve">(คุณเจษฎา) มีรายละเอียดและเงื่อนไขเพิ่มเติมครับ 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 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 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 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 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 จะไม่กระทบกับคนหาดใหญ่และนักท่องเที่ยว ซึ่งตอนนี้ได้หาสถานที่จำกัดขยะแห่งใหม่แล้วครับ //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 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 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 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 ก็มีผลยืนยันนะครับ ว่าเรามีการสุ่มตรวจนะครับ ซึในเลือด แล้วก็ในปัสสาวะเพิ่มเติม ซึ่งก็พบว่ามีเหลืออยู่เพียง 7 รายใน 21 ราย ที่พบว่ามีสารแคดเมียมในเลือด สูงกว่าปกติม่มีอาการabc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 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 ใช่ครับ แต่ว่าของที่อยู่ทางโน่น โดยเจ้าของแล้วเป็นคนนำตรวจ แต่เขาก็ไม่…เจ้าของตัวจริงลเย // ใช่ครับ คุณเจนี่คือใช่ทั้งหมดเลย ครับ 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 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 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 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 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 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 วันนี้กรรมมาธิการที่ดินไปหารือเรื่องกากแคดเมียม กันที่อำเภอบ้านบึง จังหวัดชลบุรีนะคะ 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 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 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 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 กระทรงคมนาคม บำรุงซ่อมแซมไฟฟ้า แสงสว่าง ไฟทาง และป้ายต่าง ๆ 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นิ้วโป้ง ชมเชยนายกครับ นายกก็กล่าวอวยพรหัวหน้าส่วนราชการ ราชการ และสื่อมวลชนนะครับ ให้มีความสุข มีกำลังกายกำลังใจ ทำงานทั่วประเทศก่อนจะเปิดให้รดน้ำดำหัว แล้วก็มอบของที่ระลึกครับ</w:t>
      </w:r>
    </w:p>
    <w:p>
      <w:pPr>
        <w:pStyle w:val="BodyText"/>
      </w:pPr>
      <w:r>
        <w:t xml:space="preserve">(คุณวันวิสาข์) ขณะนี้คุณผู้ชมของเราบางส่วนอาจจะกำลังเดินทางกลับบ้าน หรือรถติดอยู่บนท้องถนนนะคะ ตรวจสอบการจราจรวันนี้กันเลยค่ะ ขาเข้าขาออก มุงหน้าภาคเหนือและอีสาน จราจรเริ่มหนาแน่นแล้วนะคะ ผู้คนบางส่วนบอกว่าเลือกเดินทางตอนค่ำหน่อย เพื่อหลีกเลี่ยงอากาศร้อนในตอนกลางวันคุณสุชาดา แก้วนาง คุณสุชาดาค่ะ สภาพการจราจรเป็นอย่างไรบ้างคะ// คุณวันวิสาข์ คุณเจษฎา ค่ะ สภาพกาารจราจรณะนี้ ทางถนนพหลโยธินฝั่งขาออก ก่อนถึงวงแหวนบางปะอินปริมาณเริ่มหนาแน่น เริ่มเพิ่มขึ้นเรื่อย ๆ ซึ่งทำให้รถนะคะ ชะลอตัวได้ช้า และติดขัดบางช่วงบางตอนค่ะ ซึ่งคาดว่าภายในคืนนี้ประชาชนจะเดินทางกลับภูมิลำเนา ต่อเนื่องเรื่อย ๆ เลยค่ะ ประชาชนจำนวนมากค่ะ เลือกเดินทางกลับภูมิลำเนาหนาแน่น ทำให้รถเคลื่อนตัวได้ช้าที่ผ่านมา ทำให้รถเคลื่อนตัวได้ช้า และติดสะสมบางตุดไม่ว่าจะเป็นเส้นทางไปสู่ถนนเอเชียไปสู่ภาคเหนือมุ่งไปทางถนนมิตรภาพ ไปทางอีสานค่ะ หัวหน้ากน่วยบริการตำรวจวังน้องของประชาชนที่เดินทางกลับภูมิลำเนา ไปทาสงอีสาน จะมีปริมาณมาก โดยมีช่วงที่มีการจราจรติดชัด จะเป็นช่วงวงเวียนบางปะอิน รวมถึงการจราจรค่ะ โดยหากการจราจรติดขัด ตำรวจทางหลวงวังน้อยค่ะ ได้เตรียมเปิดทางจราจรพิเศษตั้งแต่บริเวณกิโลเมตรที่ 54 จนถึงกิโลเมตรที่ 71 ค่ะ // ครับ เปิดช่องทางพิเศษครช่องทางพิเศษนะครับ ให้ประชาชนนี่ ได้เดินทางออกต่างจังหวัด ดยวิ่งสวนทางกัน ก็คือฝั่งขาเข้านี่ เราจะให้ไปขึ้นทางขนาน และเราจะให้รถที่ไปต่างจังหวัดนี่วิ่งไปฝั่งขาเข้า สวนขึ้นไปก็คือแผนที่เปิดไว้นี่ จาก กม. 54 ที่ช่วงตรงโรงเบียร์ช้าง ช่วงทางออกที่ 74 เลยทางหลวงวังน้อยไป // โดยตลอดทั้งวันนี้นะคะ ตั้งแต่ช่วงเช้า มีประชาชนเดินทางกลับอย่างต่อเนื่องแต่ประชาชนที่เลือกเดินทางตอนกลางวันค่ะ ต้องพบเจสภาพอากาศที่ร้อนจัด จนส่งผลกระทบกับการขับขี่และร่างกายของประชาชนค่ะ ที่อาจอ่อนเพลีย// ร้อนมากครับ // แล้วมีปัญหาต่อการขับขี่เราไหมคะ // ก็มีเหนื่อยมีเพลียแบบนี้ ร้อนครับ อะไรแบบนี้ไหมเวลาครับ // ใช่ครับ ร้อน แยงตามองไม่ค่อยเห็น มัวอย่างนี้เลยครับ อย่างนี้เลยครับ // ตอนเย็นรถเยอะค่ะ เราคิดว่าคนน่าจะเลี่ยงรถ แล้วเลี่ยงร้นอด้วยเราก็เลยเลือกที่จะ ขอเป็น ถ้าเรามีทางเลือกนะ เลือกช่วงเลือกการจราจรมากกว่า // อากาศอย่างไรคะ // จริง ๆ แล้ว ใช่เราก็จะพกน้ำตลอด // อากาศร้อนนะคะ ยังส่งผลกระทบกับสภาพรถค่ะ วิชาช่างยนต์ วิทยาลัยเทคนิคพระนครศรีอยุธยา ช่วยเหลือประชาชน เตือนประชาชนที่มีการใช้รถเป็นเวลานานนะคะ ให้ระวังหม้อน้ำเสียรวมถึงให้ตรวจสภาพยางล้อรถค่ะ ที่มีการใช้มาเป็นระยะเวลนาน เพราะถนนที่ร้อนจัด อาจทำให้ล้อยางแตกได้ค่ะ สำหรับสภาพการจราจรมุ่งสู่ภาคเหนือ อีสานค่ะ คาดว่าในวันพรุ่งนี้รถหนาแนนสูงสุดค่ะ ซึ่งตำรวจทางหลวงก็แนะนำประชาชนที่จะเดินทางวันพรุ่งนี้นะคะ ให้สำรวจเส้นทาง รวมถึงเช็กสภาพรถให้เรียบร้อยค่ะ คุณว</w:t>
      </w:r>
    </w:p>
    <w:p>
      <w:pPr>
        <w:pStyle w:val="BodyText"/>
      </w:pPr>
      <w:r>
        <w:t xml:space="preserve">(คุณวันวิสาข์) ขอบคุณคุณสุชาดาค่ะ</w:t>
      </w:r>
    </w:p>
    <w:p>
      <w:pPr>
        <w:pStyle w:val="BodyText"/>
      </w:pPr>
      <w:r>
        <w:t xml:space="preserve">(คุณเจษฎา) ครับ ขอบคุณครไปแอ่วเหนือกันบ้างนะคะ ตอนนี้หลายคนก็มุ่งหน้ากลับบ้านเกิด บางคนก็จะไปเที่ยวภาคเหนือคาดว่าคืนนี้รถน่าจะแน่นครับ ตลอดทั้งวันนะครับ มีทั้งคนแล้วก็นักท่องเที่ยว เดินทางขึ้นเหนือย่างครับ โดยเฉพาะช่วงเย็นวันนี้ทำให้การจราจรที่จังหวัดนครสวรรค์ซึ่งเป็นประตูสู่ภาคเหนือ มีรถเยอะครับ แต่ยังสามารถเคลื่อนตัวได้ โดยเฉพาะสะพานนะครับ ด้าน พ.ต.ต.เชษฐ์ศุภากร พิริยะพงษ์พันธ์หัวหน้าสถานที่ตำรวจตำรวจทางหลวง บอกว่าตอนนี้เตรียมพร้อมเอาไว้แล้วครับ โดยประสานทุกสถานีตำรวจ คอยอำนวนควงามสะดวก เพราะว่าตาดการณ์ว่ารถจะหนาแน่นทั้งคืนไปจนถึงเช้าครับ // เส้น ทร.1 ที่จะเข้าเมืองนครสวรรค์นะครับ เราก็จะมีการบริหาร สัญญาณไฟในการเปิดให้ไฟเขียวยาวนะครับ สำหรับรถที่จะเข้ามาที่นครสวรรค์นะครับ กรณีที่รถมีความหนาแน่นมากก็จะมีการพิจารณาปิดแยก เพื่อให้การจราจรสะดวก แล้วก็ไม่เกิดอุบัติเหตุซับซ้อนซ้ำซ้อนครับ</w:t>
      </w:r>
    </w:p>
    <w:p>
      <w:pPr>
        <w:pStyle w:val="BodyText"/>
      </w:pPr>
      <w:r>
        <w:t xml:space="preserve">(คุณวันวิสาข์) ที่จังหวัดพิษณุโลกค่ะ เดินทางไปขึ้นรถเพื่อกลับต่างจังหวัด กลับภูมิลำเนากันอย่างต่อเนื่องโดยเฉพาะจังหวัดพิษณุโลกแหล่งที่ 2 ในพิณุโลกอนุชา อินทร์อิ่ม ผู้จัดการสถานีขนส่งผู้โดยสารแห่งที่ 2 ระบุว่า ได้เตรียมรถไว้ให้เพียงพอต่อความต้องการ ส่วนคนขับรถต้องตรวจปริมาณแอลกอฮอล์พร้อมกำชับในผู้โดยสาร// เดินทางมาจากกรุงเทพฯ บ้างอะไรบ้าง นะครับ ช่วงเช้า มีตกค้างบ้างเสริมรถช่วงเช้าออกไป จากเที่ยวปกติ เพราะเที่ยวปกติ6 โมงครึ่ง แล้วก็ตี 5 เราจะมีรถให้แล้วก็จะมีรถต้นทาง พวกรถแพร่-น่าน เชียงราย เชียงใหม่นะครับ ก็ถือว่าไม่ตกค้าง ไม่แออัดครับ ส่วนที่สถานีอาณาเข</w:t>
      </w:r>
    </w:p>
    <w:p>
      <w:pPr>
        <w:pStyle w:val="BodyText"/>
      </w:pPr>
      <w:r>
        <w:t xml:space="preserve">(คุณเจษฎา) ส่วนที่สถานีขนส่งอาเขต จังหวัดเชียงใหม่วันนี้หลายคนก็ไปขึ้นรถที่นั้น กลับภูมิลำเนากลับบ้านเกิดนะครับ มีการจัดรถทุกเส้นทางมั่นใจครับ จะไม่มีผู้โดยสารตกค้างแน่นอน คนขับต้องผ่านการตรวจวัดแอลกอฮอล์ และหากพบคนขับไม่สุภาพก็ให้แจ้งบริษัท หรือขนส่งได้ทันทีครับ</w:t>
      </w:r>
    </w:p>
    <w:p>
      <w:pPr>
        <w:pStyle w:val="BodyText"/>
      </w:pPr>
      <w:r>
        <w:t xml:space="preserve">(คุณวันวิสาข์) สงกรานต์ปีนี้อาจจะเป็นการเล่นน้ำสาดน้ำกันท่ามกลางฝุ่นนะคะ เพราะว่าตรวจสอบจุดความร้อน ทั้งเมียนมา เวียดนามแล้วก็บ้านเราด้วยนะคะ เพราะว่าวันนี้มีฝนตกลงมาที่เชียงใหม่ด้วยอยู่ที่จังหวัดเชียงใหม่ ไม่แน่ใจว่าภาพรวมการท่องเที่ยวหรือเปล่าค่ะ // คุณวันวิสาข์ คุณเจษฎา คุณผู้ชมคะ วันนี้ดิฉันไม่ได้สวมหน้ากากอนามั95 นะคะ นี่อาจจะเป็รนสัญญาณบอกได้นะคะ ฝนที่ตลงมาเมื่อคืนนี้ ทำให้จุดความร้อนในเชียงใหม่ลดแบบหวบกันเลยทีเดียวค่ะ ลดลงด้วยนะคะ ซึ่งการที่ท้องฟ้ากลับมาสดใสอีกครั้งแล้วก็เรียกความหวังของชาวจังหวัด้เชียงใหม่ด้วยค่ะ มโพรโมตเชิญชวนคนมาเทศกาลอย่างมีฝุ่น PM 2.5 ตามที่เป้าหมายตั้งไว้ด้วยนะคะ เราจะมายืนยันด้วยภาพภาพนี้ค่ะ คุณผู้ชมคะว่าสภาพอากาศวันนี้ของจังหวัดเชียงใหม่ ดีขึ้นคุณผู้ชมคะเราเปรียบเทียบภาพรันเวย์เชียงใหม่ วันที่ 19 เมษายน แล้วก็วันที่ 11 เมษายนนะคะ ช่วงเช้าวันนี้ ทีมข่าว Thai PBSอีกรอบค่ะ อีกฝั่งด้านหนึ่งของคุณผู้ชมจะเห็นท้องฟ้าเป็นสีหม่น ๆ วันที่ 9 เมษายนนะคะ นำร่องช่วยเครื่องบินลงจอดได้อย่างปลอดภัยเลยค่ะ ส่วนภาพอีกเด้านหนึ่งนะคะ คือวันนี้ค่ะ วันที่ 11 เมษายนเริ่มกลับมาเป็นสีฟ้า เริ่มกลับมาสดใสอีกครั้งหนึ่งนะคะ แต่PM2.5 ก็ยังไม่หมดไป ฝุ่นยังเกินค่ามาตรฐานอยอยู่ค่ะ แต่ทั้งหมดนี้ไม่ได้เกิดจากประชาชนเพื่อนบ้าน เมียนมาและลาว หยุดเผานะคะ แต่เป็นเพราะว่าเมื่อคืนที่ผ่านมา มีฝนตกลงมาในจังหวัดเชียงใหม่ ทำให้ไทยมีจุดความร้อนเพียง 400 จุดเท่านั้นค่ะ คุณผู้ชมคะ กว่าที่ฝุ่นจะลดลงได้นะคะ แต่ว่าผู้ประกอบยการโรงแรมในจังหวัดเชียงใหม่นะคะ ทนไม่ไหวนะคะ วันนี้พวกเขาออกมาเรียกร้องให้รัฐบาลมีความจริงใจในการแก้ปัญหา ฝุ่น PM2.5ขณะเดียวกัน เมื่อถามถึงนายอนุทิน ชาญวีรกูลว่าการกระทรวงมหาดไทยบอกนะคะ หากหาคนเผาได้แล้วหากหยุดเผาก็จะกราบ ผู้ประกอบการโรงแรมบางส่วนบอกว่ารัฐบาลเอาจริง ๆ แล้ว ไม่ต้องทำถึงขนาดนั้นก็ได้นะคะ เพียงแต่ว่าไทยเรามี พรบ. อากาศสะอาดขึ้นมาเสียที ซึ่ง พรบ ตรงนี้จะเป็นการควบคุมการเกิดฝุ่น PM2.5 ทั้งภายในและก็ภายนอกประเทศค่ะ ก็ไม่อยากให้ท่านอนุทินมาไล่กราบขาวบ้านจริง ๆ แล้วนโยบายนะ มาตรการที่ใะนเฉียบขาดที่มันเฉียบขาด กราบไปมันก็เท่านั้นเหตุผลว่าทำไมเราต้องไปเผาล้อมกรอบในการจัดการอะไรต่าง ๆ ตรงนี้อย่างไรคือมันเกี่ยวกับสุขภาพ อย่างที่ทางฝั่งหนึ่งก็พยายามโพรโมตการท่องเที่ยว รัฐบาลพยายามช่วยโปรโมทก็ถ้ามันยังเป็นอย่างนี้อยู่ 1. นักท่องเที่ยวไม่มา มันก็หักล้างกันผู้ประกอบการโรงแรมยังมีเสนอนะคะ อยากจะให้รัฐบาลช่วยโพรโมตการท่องเที่ยวในช่วงของฤดูฝนด้วย เพราะว่าเชียงใหม่เป็นช่วงฤดูฝนแต่กลับไม่มีการ Promote ให้มีการท่องเที่ยวเท่าที่ควรค่ะ ทำให้โปรแกรมการมาเที่ยวเชียงใหม่มากระจุกตัวในช่วงของเทศกาลสงกรานต์ ทำให้นักท่องเที่ยวมามลพิษทางอากาศจำนวนมากค่ะ คุณผู้ชใหากไม่นับถึงเรื่องของฝุ่น pm 2.5 ซึ่งเป้นปัจจัยที่ควบคุมยากนะคะ จังหวัดเชียงใหม่เป็นสถานที่ความพร้อมในการรับนักท่องเที่ยว</w:t>
      </w:r>
    </w:p>
    <w:p>
      <w:pPr>
        <w:pStyle w:val="BodyText"/>
      </w:pPr>
      <w:r>
        <w:t xml:space="preserve">[เสียงปรบมือ]ในช่วงเทศกาลสถานที่ท่องเที่ยว โรงแรม ตอนนี้ก็ยังไม่เต็มเลยนะคะ ใครที่ฟังเราอยู่ หากจะมาเที่ยวสงกรานต์ สามารถฟังเราได้ใครไม่สามารถสัมผัสย่างตัวเป็น ๆ ได้สงกรานต์ได้แบบตัวเป็น ๆ ค่ะ คุณวันวิสาข์ คุณเจษฎา คะให้เปิดช่อง Thai PBS เปิดของเราไว้นะคะ เพราะว่าเรายกทัพผู้ประกาศข่าวชั่วโมงข่าว เสาร์-อาทิตย์ค่ะ ตั้งแต่วันที่ 13-14 เมษายนนี้ เรียกได้ว่าครบรส ครบข่าว ตามคตั้งแต่ 8 โมงครึ่งค่ะ เรียกว่านี่เป็นบรรยากาศน้ำจิ้มในวันนี้ก่อนค่ะ</w:t>
      </w:r>
    </w:p>
    <w:p>
      <w:pPr>
        <w:pStyle w:val="BodyText"/>
      </w:pPr>
      <w:r>
        <w:t xml:space="preserve">(คุณวันวิสาข์) ได้ยินเสียงบรรบยากาศพื้นเมืองเข้ากับบรรยากาศเลย ขอบคุณ คุณจิราพรค่ะ</w:t>
      </w:r>
    </w:p>
    <w:p>
      <w:pPr>
        <w:pStyle w:val="BodyText"/>
      </w:pPr>
      <w:r>
        <w:t xml:space="preserve">(คุณเจษฎา) ขอบคุณครับ ตอนนี้ประตูสู่ภาคอีสานกันบ้าง คุณเป็นอย่างไรบ้างครับ .ค่ะ คุณวันวิสาข์ คุณเจษฎา คะเจ้าหน้าที่ก็มีการประเมินกันนะคะ ว่าบนถนนมิตรภาพนะคะ จะหนาแน่นตลอดคืนนี้นะคะ เนื่องจากว่าประชาชนส่วนใหญ่ค่ะ ทยอยเดินกลับมาทำให้ตอนนนี้นะคะ รถจำนวนมากมากระจุดตัวกันอยู่ที่จังหวัดนครราชสีมา และจังหวัดขอนแก่นนะคะ ซึ่งเป็นเส้นทางเชื่อมไปยังหลายจังหวัด ของภาคอีสานตอนล่างและอีสานตอนบนค่ะ ส่วนประชาชนที่เดินทางกลับเทศกาลสงกรานต์ก็บอกว่ารถค่อนข้างหนาแน่นบางช่วง แต่ก็ยอมรับได้นะคะ เพราะว่าเป็นช่วงเทศกาลค่สถานีบริการน้ำมันนะคะ ตลอดเส้นทางมิตรภาพที่มุ่งหน้าไปหลายวันภาคอีสานเดินทางกลับบ้านแวะพัก เนื่องจากอาการเหนื่อยล้านะคะ ที่ต้องขับรถในระยะทางไกลผู้ใช้รถคนนี้นะคะ เขาบอกว่าเขากำลังกลัญาติในจังหวัดมหาสารคาม โดยเดินทางจากจังหวัดชลบุรี ตั้งแต่ช่วงเช้า โดยใช้เส้นทาง304 นะคะ ตลอดเส้นทางรถหนาแน่น แต่ว่าการจราจรสามารถเคลื่อนตัวได้ และบอกว่าการเดินทางกลับบ้านแต่ละครั้งนะคะ จะใช้เวลาเดินทางหลายชั่วโมง แต่เป็นธรรมเนียมของคนอีสานนะคะ เพราะว่าทุกครั้งที่เดินทางกลับในช่วงเทศกาลแล้วก็มีของฝากให้กับคนในครอบครัวค่ะ // เรามาทำงาน เราก็อยากให้คนที่บ้านได้กินพวกอาหารดี ๆ พวกทะเลอย่างนี้ แถวบ้านเราก็มีอยู่ แต่ราคามันก็แตกต่างกัน // ราคามันต่างกันออกไปแต่ละที ก็เลยต้องไปซื้อมาฝากใช่ไหมคะ //บางคนเขาก็ไม่ได้ซื้อกินอย่างนี้ก็มีเราก็ซื้อไปให้เขา// ปริมาณรถที่หนาแน่นบนถนนมิตรภาพ มุ่งหน้าจังหวัดขอนแก่นนะคะ ซึ่งเป็นเส้นทางเชื่อมไปยังภาคอีสานตอนบนและตอนกลาตำรวจทางหลวงนะคะ ต้องปิดจุดกลับรถ ที่มีรถสะสม โดยเฉพาะถนนมิตรภาพบรบือในอำเภอบ้านไผ่ เชื่อมถนนไปยังภาคอีสานนะคะ ซึ่งเป็นเส้นทางไปในหลายจังหวัดภาคอีสานตอนบนเพื่อระบายรถขาขึ้นไม่ให้สะสมเดินทางในช่วงขาขึ้น รถจะหนาแน่นไปถึงช่วงเช้าของวันที่ 13 เมษายน ค่ะ ปีนี้ก็ทะยอย ไม่ได้ทะลักมาไม่ได้ทะลักมาในคราวเดียวกัน วันนี้เป็นวันแรกของ7 วันอันตราย หรือ 7 วันปลอดภัย อย่างที่เข้าใจกัคือ 11 เมษายน ถึง 17 เมษายนวันนี้เป็นวันแรก นับว่าเป็นโชคดีของตำรวจเราพี่ ๆ น้อง พี่น้องประชาชนเดินทางมาก่อนหน้านี้แล้วก็ยังไม่คับแคงมาก// ค่ะ พาไปดูการจราจรบนถนนมิตรภาพตำบลหนองสาหร่าย อำเภอปากช่อง จังหวัดนคนะคะ ตั้งแต่ช่วงบ่ายที่ผ่านมารถก็เต็มทุกช่องทางนะคะ แต่รถนั้นก็สามารถใช้ความเร็วได้ค่ะ รถบางส่วนนะคะ จะเข้าใช้ถนนมอเตอร์เวย์ M6หน้าศูนย์พักพิงสุนัขจรจัดจะเห็นได้ว่าประชาชนเลือกใช้ถนนมอเตอร์เวย์เป็นจำนวนมากค่ะ เช่นเดียวกับถนนสาย 304 นะคะ ฝั่งขาเข้า จังหวัดนครราชสีมา ซึ่งเป็นทางเข้าภาคตะวันออกพบว่าปริมาณรถค่อนข้างหนาแน่น แต่สามารถเคลื่อนตัวได้ มีชะลอบ้าง ตามสัญญาณจราจร เชื่อมไปยังอำเภอโชคชัยนะคะ มีการจราจรสะสมไปจนถึงบริเวณด้านหน้าค้ายสุรธรรมพิทักนะคะ ที่เป็นเส้นทางที่จะมุ่งหน้าเข้าจังหวัดขอนแก่นค่ะ ซึ่งก็มีการคาดการณ์นะคะ ว่าตลอดคืนนี้ปริมาณรถนั้นก็ยังคงจะหนาแน่นค่ะ คุณวันวิสาข์คุณเจษฎาคะ จากภาพที่เห็น เราพาไปดูการจราจรทั้งในจังหวัดนครราชสีมาและจังหวัดขอนแก่นนะคะ บนถนนมิตรภาพปริมาณรถนั้นก็ยังคงหนาแน่น แต่ว่ารถนั้นก็ยังคงสามารถเคลื่อนได้นะคะ ซึ่งเจ้าหน้าที่เขาบอกนะคะ การใช้มอเตอร์เวย์ M6 แล้วก็ประชาชนไปใช้ช่วงเทศกาลแบบนี้นะคะ ก็สามารถระบายรถนะคะ ไได้เกือบร้อยละ 30 เลยทีเดียวคะ</w:t>
      </w:r>
    </w:p>
    <w:p>
      <w:pPr>
        <w:pStyle w:val="BodyText"/>
      </w:pPr>
      <w:r>
        <w:t xml:space="preserve">(คุณเจษฎา) ขอบคุณคุณพจนีย์ผู้คนอีกจำนวนมากนะคะ หมอชิต 2บรรยายกาศก็เนืองแน่นเพื่อไม่ให้ผู้โดยสารตกค้างคุณวิภูษา จุดนั้นเป็นอย่างไรคะ</w:t>
      </w:r>
    </w:p>
    <w:p>
      <w:pPr>
        <w:pStyle w:val="BodyText"/>
      </w:pPr>
      <w:r>
        <w:t xml:space="preserve">(คุณวิภูษา) ค่ะ คุณเจษฎา คุณวันวิสาข์ คะเรียกได้ว่ายิ่งดึก ยิ่งคึกนะคะ ที่หมอชิต 2 แห่งนี้นอยู่ที่ชานชาลาที่</w:t>
      </w:r>
    </w:p>
    <w:p>
      <w:pPr>
        <w:pStyle w:val="BodyText"/>
      </w:pPr>
      <w:r>
        <w:t xml:space="preserve">[เสียงปรบมือ] 4มีประชาชนเข้ามารอกัน เรียกไเด้ว่าเต็มทุกจุดเรียบร้อยแล้วนะคะ แม้ว่าชานชาลานี้มีการปรับปรุงแล้วมีการเพิ่มพัดลม แต่ว่าสภาพอากาศที่ร้อน ก็ไม่ได้เจากการสอบถามผู้โดยสารส่วนใหญ่ที่เดินทางมาที่หมอชิต 2 ในวันนี้ ส่วนใหญ่ไม่ได้จองตั๋วล่วงหน้า Walk-in</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5-08T08:46:42Z</dcterms:created>
  <dcterms:modified xsi:type="dcterms:W3CDTF">2024-05-08T08: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08.44 น.</vt:lpwstr>
  </property>
  <property fmtid="{D5CDD505-2E9C-101B-9397-08002B2CF9AE}" pid="3" name="subtitle">
    <vt:lpwstr/>
  </property>
</Properties>
</file>